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University/Institution Name]</w:t>
      </w:r>
      <w:r>
        <w:br/>
      </w:r>
      <w:r>
        <w:t xml:space="preserve">Santiago, Chile</w:t>
      </w:r>
    </w:p>
    <w:bookmarkStart w:id="20" w:name="X8147b202996eacc948a529a2310a80e95b0d157"/>
    <w:p>
      <w:pPr>
        <w:pStyle w:val="Heading2"/>
      </w:pPr>
      <w:r>
        <w:t xml:space="preserve">Subject: Scholarship Application for Electrical Engineering Studies in Chile Santiago</w:t>
      </w:r>
    </w:p>
    <w:p>
      <w:pPr>
        <w:pStyle w:val="FirstParagraph"/>
      </w:pPr>
      <w:r>
        <w:t xml:space="preserve">Dear Esteemed Scholarship Committee,</w:t>
      </w:r>
    </w:p>
    <w:p>
      <w:pPr>
        <w:pStyle w:val="BodyText"/>
      </w:pPr>
      <w:r>
        <w:t xml:space="preserve">I am writing to submit my formal Scholarship Application Letter for the prestigious Electrical Engineering program at your esteemed institution in Santiago, Chile. As an aspiring</w:t>
      </w:r>
      <w:r>
        <w:t xml:space="preserve"> </w:t>
      </w:r>
      <w:r>
        <w:rPr>
          <w:bCs/>
          <w:b/>
        </w:rPr>
        <w:t xml:space="preserve">Electrical Engineer</w:t>
      </w:r>
      <w:r>
        <w:t xml:space="preserve"> </w:t>
      </w:r>
      <w:r>
        <w:t xml:space="preserve">with a profound dedication to sustainable energy innovation, I have meticulously planned this academic journey to align with Chile's transformative vision for renewable infrastructure in Santiago. This Scholarship Application Letter represents not merely an opportunity for personal advancement, but a strategic commitment to contributing meaningfully to Chile's energy future.</w:t>
      </w:r>
    </w:p>
    <w:p>
      <w:pPr>
        <w:pStyle w:val="BodyText"/>
      </w:pPr>
      <w:r>
        <w:t xml:space="preserve">My academic foundation was forged through rigorous studies at [Your University], where I graduated with honors in Electrical Engineering, specializing in power systems and renewable integration. Throughout my undergraduate career, I consistently ranked among the top 5% of my cohort while leading a campus solar microgrid project that reduced our department's carbon footprint by 28%. This hands-on experience ignited my passion for engineering solutions tailored to Chile's unique energy landscape – where abundant solar potential in the Atacama Desert meets Santiago's urgent need for grid modernization. I am particularly drawn to your university's pioneering research on smart grids and photovoltaic integration, which directly addresses the critical challenges facing Chile Santiago as it transitions from fossil fuels toward 100% renewable energy by 2050.</w:t>
      </w:r>
    </w:p>
    <w:p>
      <w:pPr>
        <w:pStyle w:val="BodyText"/>
      </w:pPr>
      <w:r>
        <w:t xml:space="preserve">What compels me to pursue this advanced degree specifically in Chile Santiago is the unparalleled synergy between my academic trajectory and the nation's strategic energy priorities. As a country blessed with extraordinary natural resources but facing significant urban energy demands, Chile has positioned itself as Latin America's renewable energy leader. Santiago, home to 40% of Chile's population and its economic engine, serves as the perfect laboratory for studying distributed energy systems. The city's ambitious "Santiago Energía Limpia" initiative – aiming for zero-emission public transport by 2035 – creates an urgent need for engineers who understand both technical complexities and socio-economic contexts. My proposed research on "AI-Optimized Grid Integration for Urban Renewable Microgrids" directly supports this vision, with potential applications in Santiago's underserved neighborhoods where energy access remains a challenge.</w:t>
      </w:r>
    </w:p>
    <w:p>
      <w:pPr>
        <w:pStyle w:val="BodyText"/>
      </w:pPr>
      <w:r>
        <w:t xml:space="preserve">My academic journey has prepared me to excel in your program through three critical competencies: First, I possess advanced computational skills including MATLAB/Simulink for power system analysis and machine learning tools for predictive grid management. Second, I have practical field experience from interning with [Company Name] in Chile's northern regions, where I assisted in developing a 50MW solar farm that now powers over 20,000 Santiago households through the national transmission network. Third, I fluently speak Spanish at C1 level (DELE certified) and have immersed myself in Chilean culture through academic exchanges, enabling immediate contribution to your research teams without language barriers.</w:t>
      </w:r>
    </w:p>
    <w:p>
      <w:pPr>
        <w:pStyle w:val="BodyText"/>
      </w:pPr>
      <w:r>
        <w:t xml:space="preserve">Financial considerations necessitate this scholarship opportunity for my studies in Chile Santiago. While my undergraduate scholarship covered tuition costs, the specialized equipment and fieldwork required for advanced electrical engineering research exceed my family's capacity. I have calculated that the full program cost would represent 72% of our annual household income – a burden that would require me to divert focus from academic excellence toward part-time work. This Scholarship Application Letter therefore seeks not merely financial aid, but an investment in sustainable impact: The scholarship will allow me to fully dedicate myself to developing solutions for Chile's energy challenges while minimizing the environmental footprint of my academic pursuit.</w:t>
      </w:r>
    </w:p>
    <w:p>
      <w:pPr>
        <w:pStyle w:val="BodyText"/>
      </w:pPr>
      <w:r>
        <w:t xml:space="preserve">My professional vision extends beyond graduation. I intend to establish a consultancy firm focused on renewable energy deployment for Latin American cities, with Santiago as my initial operational hub. The program's industry partnerships with companies like ENAP and Chilectra will provide critical pathways to implement projects that reduce carbon emissions while creating high-skilled jobs in the very communities most affected by energy poverty. My long-term goal is to contribute to Chile's national grid stabilization through innovative battery storage solutions – a priority identified in the "Chile 2050" energy strategy currently guiding Santiago's infrastructure development.</w:t>
      </w:r>
    </w:p>
    <w:p>
      <w:pPr>
        <w:pStyle w:val="BodyText"/>
      </w:pPr>
      <w:r>
        <w:t xml:space="preserve">What distinguishes my Scholarship Application Letter is the tangible connection between my academic work and Chile Santiago's developmental needs. Last year, I published research on "Adaptive Voltage Control for High-Penetration PV Systems" (Journal of Renewable Energy Engineering) that directly addresses instability challenges faced by Santiago's grid during peak solar hours. This research, conducted with Universidad de Chile faculty during a summer exchange program, demonstrated 18% improvement in grid stability – a finding now being referenced by Chile's Ministry of Energy. I am confident that further study under your guidance will transform this work into scalable solutions for urban energy systems across Latin America.</w:t>
      </w:r>
    </w:p>
    <w:p>
      <w:pPr>
        <w:pStyle w:val="BodyText"/>
      </w:pPr>
      <w:r>
        <w:t xml:space="preserve">I have attached comprehensive documentation including academic transcripts, research publications, and letters of recommendation from professors who have witnessed my dedication to electrical engineering excellence. My proposal includes a detailed timeline demonstrating how the scholarship will enable me to complete required coursework while immediately participating in your "Urban Energy Resilience Lab" – an initiative critical for Santiago's climate adaptation goals. I am prepared to begin studies in January 2025, aligning with Chile's academic calendar and the peak renewable energy planning season.</w:t>
      </w:r>
    </w:p>
    <w:p>
      <w:pPr>
        <w:pStyle w:val="BodyText"/>
      </w:pPr>
      <w:r>
        <w:t xml:space="preserve">As a future</w:t>
      </w:r>
      <w:r>
        <w:t xml:space="preserve"> </w:t>
      </w:r>
      <w:r>
        <w:rPr>
          <w:bCs/>
          <w:b/>
        </w:rPr>
        <w:t xml:space="preserve">Electrical Engineer</w:t>
      </w:r>
      <w:r>
        <w:t xml:space="preserve">, I recognize that true innovation occurs at the intersection of technical expertise and deep community understanding. Santiago represents not just a location for study, but a living laboratory where my skills can directly serve Chile's population while advancing global renewable energy standards. This Scholarship Application Letter is my earnest commitment to becoming an engineer who builds bridges – between technology and society, between current challenges and sustainable futures.</w:t>
      </w:r>
    </w:p>
    <w:p>
      <w:pPr>
        <w:pStyle w:val="BodyText"/>
      </w:pPr>
      <w:r>
        <w:t xml:space="preserve">I respectfully request the opportunity to contribute to your institution's legacy of engineering excellence in Chile Santiago. I welcome the chance to discuss how my background aligns with your program during a scheduled interview at your convenience. Thank you for considering my application as I prepare to join the next generation of engineers shaping a cleaner, more equitable energy landscape for Santiago and beyond.</w:t>
      </w:r>
    </w:p>
    <w:p>
      <w:pPr>
        <w:pStyle w:val="BodyText"/>
      </w:pPr>
      <w:r>
        <w:t xml:space="preserve">Sincerely,</w:t>
      </w:r>
    </w:p>
    <w:p>
      <w:pPr>
        <w:pStyle w:val="BodyText"/>
      </w:pPr>
      <w:r>
        <w:t xml:space="preserve">[Your Full Name]</w:t>
      </w:r>
    </w:p>
    <w:p>
      <w:pPr>
        <w:pStyle w:val="BodyText"/>
      </w:pPr>
      <w:r>
        <w:t xml:space="preserve">Aspiring Electrical Engineer | Chile Santiago Energy Innova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6-05-30T16:06:53Z</dcterms:created>
  <dcterms:modified xsi:type="dcterms:W3CDTF">2026-05-30T16:06:53Z</dcterms:modified>
</cp:coreProperties>
</file>

<file path=docProps/custom.xml><?xml version="1.0" encoding="utf-8"?>
<Properties xmlns="http://schemas.openxmlformats.org/officeDocument/2006/custom-properties" xmlns:vt="http://schemas.openxmlformats.org/officeDocument/2006/docPropsVTypes"/>
</file>